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bookmarkStart w:id="0" w:name="_GoBack"/>
      <w:bookmarkEnd w:id="0"/>
      <w:r w:rsidRPr="009F3269">
        <w:t>Lab: Encapsulation</w:t>
      </w:r>
    </w:p>
    <w:p w14:paraId="2C38F186" w14:textId="52D9C892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9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10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1" w:name="OLE_LINK10"/>
      <w:bookmarkStart w:id="2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1"/>
    <w:bookmarkEnd w:id="2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3" w:name="OLE_LINK1"/>
            <w:bookmarkStart w:id="4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3"/>
            <w:bookmarkEnd w:id="4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</w:t>
      </w:r>
      <w:proofErr w:type="gramStart"/>
      <w:r w:rsidRPr="009F3269">
        <w:t xml:space="preserve">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>.</w:t>
      </w:r>
      <w:proofErr w:type="gramEnd"/>
      <w:r w:rsidRPr="009F3269">
        <w:t xml:space="preserve">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5" w:name="OLE_LINK14"/>
      <w:bookmarkStart w:id="6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5"/>
    <w:bookmarkEnd w:id="6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7" w:name="OLE_LINK12"/>
            <w:bookmarkStart w:id="8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7"/>
            <w:bookmarkEnd w:id="8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1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3"/>
            <w:bookmarkStart w:id="10" w:name="OLE_LINK4"/>
            <w:bookmarkStart w:id="11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9"/>
            <w:bookmarkEnd w:id="10"/>
            <w:bookmarkEnd w:id="11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2" w:name="OLE_LINK5"/>
            <w:bookmarkStart w:id="13" w:name="OLE_LINK6"/>
            <w:bookmarkStart w:id="14" w:name="OLE_LINK18"/>
            <w:bookmarkStart w:id="15" w:name="OLE_LINK19"/>
            <w:bookmarkStart w:id="16" w:name="OLE_LINK16"/>
            <w:bookmarkStart w:id="17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2"/>
            <w:bookmarkEnd w:id="13"/>
            <w:bookmarkEnd w:id="14"/>
            <w:bookmarkEnd w:id="15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_Hlk506726251"/>
            <w:bookmarkEnd w:id="16"/>
            <w:bookmarkEnd w:id="17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9" w:name="OLE_LINK7"/>
            <w:bookmarkStart w:id="20" w:name="OLE_LINK8"/>
            <w:bookmarkStart w:id="21" w:name="OLE_LINK21"/>
            <w:bookmarkEnd w:id="18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9"/>
            <w:bookmarkEnd w:id="20"/>
            <w:bookmarkEnd w:id="21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</w:t>
      </w:r>
      <w:proofErr w:type="gramStart"/>
      <w:r w:rsidRPr="009F3269">
        <w:t xml:space="preserve">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>.</w:t>
      </w:r>
      <w:proofErr w:type="gramEnd"/>
      <w:r w:rsidRPr="009F3269">
        <w:t xml:space="preserve">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2" w:name="OLE_LINK22"/>
      <w:bookmarkStart w:id="23" w:name="OLE_LINK23"/>
      <w:r w:rsidRPr="009F3269">
        <w:rPr>
          <w:rFonts w:ascii="Consolas" w:hAnsi="Consolas"/>
          <w:b/>
          <w:noProof/>
        </w:rPr>
        <w:t>reserve</w:t>
      </w:r>
      <w:bookmarkEnd w:id="22"/>
      <w:bookmarkEnd w:id="23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4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4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6CF441" w14:textId="77777777" w:rsidR="00597775" w:rsidRDefault="00597775" w:rsidP="008068A2">
      <w:pPr>
        <w:spacing w:after="0" w:line="240" w:lineRule="auto"/>
      </w:pPr>
      <w:r>
        <w:separator/>
      </w:r>
    </w:p>
  </w:endnote>
  <w:endnote w:type="continuationSeparator" w:id="0">
    <w:p w14:paraId="3612D8C8" w14:textId="77777777" w:rsidR="00597775" w:rsidRDefault="005977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0C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0C7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0C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0C7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D7CB2C" w14:textId="77777777" w:rsidR="00597775" w:rsidRDefault="00597775" w:rsidP="008068A2">
      <w:pPr>
        <w:spacing w:after="0" w:line="240" w:lineRule="auto"/>
      </w:pPr>
      <w:r>
        <w:separator/>
      </w:r>
    </w:p>
  </w:footnote>
  <w:footnote w:type="continuationSeparator" w:id="0">
    <w:p w14:paraId="73AF959B" w14:textId="77777777" w:rsidR="00597775" w:rsidRDefault="005977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7"/>
  </w:num>
  <w:num w:numId="41">
    <w:abstractNumId w:val="19"/>
  </w:num>
  <w:num w:numId="42">
    <w:abstractNumId w:val="25"/>
  </w:num>
  <w:num w:numId="43">
    <w:abstractNumId w:val="1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1186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77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C2C4E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A0C7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dotnet/api/system.argumentexception?view=net-6.0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497/Encapsulation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7/csharp-oop-februar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EA4AF-E214-4D6A-9944-79C06884C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92</Words>
  <Characters>62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.Ivanov</cp:lastModifiedBy>
  <cp:revision>2</cp:revision>
  <cp:lastPrinted>2023-04-24T08:38:00Z</cp:lastPrinted>
  <dcterms:created xsi:type="dcterms:W3CDTF">2024-02-25T13:03:00Z</dcterms:created>
  <dcterms:modified xsi:type="dcterms:W3CDTF">2024-02-25T13:03:00Z</dcterms:modified>
  <cp:category>programming;education;software engineering;software development</cp:category>
</cp:coreProperties>
</file>